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85c7433106fe48b100881095612d91cf42a2766"/>
    <w:p>
      <w:pPr>
        <w:pStyle w:val="Heading1"/>
      </w:pPr>
      <w:r>
        <w:t xml:space="preserve">Cover Letter for Radiologist Position in Canada Vancouver</w:t>
      </w:r>
    </w:p>
    <w:p>
      <w:pPr>
        <w:pStyle w:val="FirstParagraph"/>
      </w:pPr>
      <w:r>
        <w:t xml:space="preserve">Dear [Hiring Manager's Name],</w:t>
      </w:r>
    </w:p>
    <w:p>
      <w:pPr>
        <w:pStyle w:val="BodyText"/>
      </w:pPr>
      <w:r>
        <w:t xml:space="preserve">I am writing to express my enthusiastic interest in the Radiologist position at [Hospital/Clinic Name] in Canada Vancouver. With a strong academic foundation, extensive clinical experience, and a deep commitment to advancing diagnostic imaging and patient care, I am eager to contribute my expertise to your esteemed institution. As a dedicated Radiologist with [X years] of experience, I have consistently sought opportunities that align with the high standards of healthcare in Canada Vancouver, where innovation and compassionate care are paramount.</w:t>
      </w:r>
    </w:p>
    <w:p>
      <w:pPr>
        <w:pStyle w:val="BodyText"/>
      </w:pPr>
      <w:r>
        <w:t xml:space="preserve">My journey as a Radiologist began during my medical training at [Medical School Name], where I developed a passion for interpreting medical imaging and its critical role in diagnosing and treating complex conditions. This passion led me to pursue residency in Diagnostic Radiology at [Residency Program Name], where I honed my skills in advanced imaging techniques, including MRI, CT, ultrasound, and X-ray. Throughout my career, I have worked in diverse settings—from academic medical centers to private radiology practices—gaining a comprehensive understanding of the field’s challenges and opportunities.</w:t>
      </w:r>
    </w:p>
    <w:p>
      <w:pPr>
        <w:pStyle w:val="BodyText"/>
      </w:pPr>
      <w:r>
        <w:t xml:space="preserve">What sets me apart as a Radiologist is my ability to blend technical precision with empathy. In Canada Vancouver, where healthcare professionals are expected to deliver both clinical excellence and patient-centered care, I have consistently prioritized clear communication with patients and referring physicians. For instance, during my tenure at [Previous Hospital/Clinic], I collaborated closely with multidisciplinary teams to ensure accurate diagnoses and timely treatment plans. This experience reinforced my belief that radiology is not just about interpreting images but also about fostering trust and collaboration within the healthcare ecosystem.</w:t>
      </w:r>
    </w:p>
    <w:p>
      <w:pPr>
        <w:pStyle w:val="BodyText"/>
      </w:pPr>
      <w:r>
        <w:t xml:space="preserve">Canada Vancouver’s healthcare system is renowned for its accessibility, innovation, and emphasis on quality care. As a Radiologist in this region, I am particularly drawn to the opportunity to work within a framework that values cutting-edge technology and continuous professional development. The integration of AI-driven tools in diagnostic imaging, which has been embraced by many institutions in Canada Vancouver, aligns with my commitment to staying at the forefront of medical advancements. I am confident that my adaptability and willingness to embrace new technologies will enable me to contribute effectively to your team.</w:t>
      </w:r>
    </w:p>
    <w:p>
      <w:pPr>
        <w:pStyle w:val="BodyText"/>
      </w:pPr>
      <w:r>
        <w:t xml:space="preserve">One of the most rewarding aspects of being a Radiologist in Canada Vancouver is the chance to serve a culturally diverse population. The city’s vibrant communities, including its Indigenous, Asian, and multicultural groups, require radiologists who are sensitive to varying health needs and communication styles. I have experience working with patients from diverse backgrounds and have always made it a priority to ensure that my approach is inclusive and respectful. This aligns perfectly with the values of [Hospital/Clinic Name], which I understand is dedicated to providing equitable care for all individuals.</w:t>
      </w:r>
    </w:p>
    <w:p>
      <w:pPr>
        <w:pStyle w:val="BodyText"/>
      </w:pPr>
      <w:r>
        <w:t xml:space="preserve">Furthermore, Canada Vancouver’s emphasis on research and education resonates deeply with my professional goals. I have actively participated in clinical research projects focused on improving diagnostic accuracy and optimizing imaging protocols. For example, my work on [specific project or publication] contributed to the development of more efficient imaging strategies for [specific condition]. I am eager to bring this spirit of inquiry to your institution, whether through collaborative research initiatives or mentorship opportunities for trainees.</w:t>
      </w:r>
    </w:p>
    <w:p>
      <w:pPr>
        <w:pStyle w:val="BodyText"/>
      </w:pPr>
      <w:r>
        <w:t xml:space="preserve">In addition to my clinical expertise, I possess strong leadership and organizational skills. As a Radiologist in previous roles, I have managed high-volume imaging departments while maintaining a focus on workflow efficiency and patient safety. My ability to balance the demands of diagnostic accuracy with the need for timely service has been instrumental in reducing wait times and improving outcomes. In Canada Vancouver, where healthcare systems are under constant pressure to meet growing demands, I am prepared to contribute my strategic thinking and problem-solving abilities to support your operational goals.</w:t>
      </w:r>
    </w:p>
    <w:p>
      <w:pPr>
        <w:pStyle w:val="BodyText"/>
      </w:pPr>
      <w:r>
        <w:t xml:space="preserve">I am particularly impressed by [Hospital/Clinic Name]’s commitment to [specific value or initiative, e.g., "innovative imaging solutions" or "community health programs"]. This aligns with my own vision for radiology as a field that bridges technology and human connection. I am confident that my background in advanced imaging, patient-focused care, and collaborative teamwork will make me a valuable asset to your team. I would be honored to contribute my skills to the continued success of [Hospital/Clinic Name] in Canada Vancouver.</w:t>
      </w:r>
    </w:p>
    <w:p>
      <w:pPr>
        <w:pStyle w:val="BodyText"/>
      </w:pPr>
      <w:r>
        <w:t xml:space="preserve">Thank you for considering my application. I look forward to the opportunity to discuss how my qualifications and passion for radiology can benefit your institution. Please feel free to contact me at [Your Phone Number] or [Your Email Address] at your earliest convenience. I am available at your discretion for an interview and am eager to further explore how I can contribute to the mission of [Hospital/Clinic Nam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Canada Vancouver</dc:title>
  <dc:creator/>
  <dc:language>en</dc:language>
  <cp:keywords/>
  <dcterms:created xsi:type="dcterms:W3CDTF">2026-07-22T19:53:44Z</dcterms:created>
  <dcterms:modified xsi:type="dcterms:W3CDTF">2026-07-22T19:53:44Z</dcterms:modified>
</cp:coreProperties>
</file>

<file path=docProps/custom.xml><?xml version="1.0" encoding="utf-8"?>
<Properties xmlns="http://schemas.openxmlformats.org/officeDocument/2006/custom-properties" xmlns:vt="http://schemas.openxmlformats.org/officeDocument/2006/docPropsVTypes"/>
</file>